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692703" w:rsidRPr="00CF1A49" w14:paraId="0E016C24" w14:textId="77777777" w:rsidTr="00007728">
        <w:trPr>
          <w:trHeight w:hRule="exact" w:val="1800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5432C77B" w14:textId="4024E500" w:rsidR="00692703" w:rsidRPr="00CF1A49" w:rsidRDefault="005B5B03" w:rsidP="00913946">
            <w:pPr>
              <w:pStyle w:val="Title"/>
            </w:pPr>
            <w:r>
              <w:t>AREEJ</w:t>
            </w:r>
            <w:r w:rsidR="00692703" w:rsidRPr="00CF1A49">
              <w:t xml:space="preserve"> </w:t>
            </w:r>
            <w:r w:rsidR="009B6D7B">
              <w:rPr>
                <w:rStyle w:val="IntenseEmphasis"/>
              </w:rPr>
              <w:t>haider syed</w:t>
            </w:r>
          </w:p>
          <w:p w14:paraId="3B1B9F23" w14:textId="14BAA45F" w:rsidR="00692703" w:rsidRPr="00CF1A49" w:rsidRDefault="00692703" w:rsidP="00913946">
            <w:pPr>
              <w:pStyle w:val="ContactInfo"/>
              <w:contextualSpacing w:val="0"/>
            </w:pPr>
            <w:r w:rsidRPr="00CF1A49">
              <w:t xml:space="preserve"> </w:t>
            </w:r>
            <w:sdt>
              <w:sdtPr>
                <w:alias w:val="Enter phone:"/>
                <w:tag w:val="Enter phone:"/>
                <w:id w:val="-1993482697"/>
                <w:placeholder>
                  <w:docPart w:val="6BFB3E4EC2254987BB4AC5870072C573"/>
                </w:placeholder>
                <w:temporary/>
                <w:showingPlcHdr/>
                <w15:appearance w15:val="hidden"/>
              </w:sdtPr>
              <w:sdtEndPr/>
              <w:sdtContent>
                <w:r w:rsidR="00C57FC6" w:rsidRPr="00CF1A49">
                  <w:t>Phone</w:t>
                </w:r>
              </w:sdtContent>
            </w:sdt>
            <w:r w:rsidR="009B6D7B">
              <w:t xml:space="preserve"> : +92 </w:t>
            </w:r>
            <w:r w:rsidR="005B5B03">
              <w:t>3337028889</w:t>
            </w:r>
          </w:p>
          <w:p w14:paraId="2DB4D94F" w14:textId="45A4ECC1" w:rsidR="00692703" w:rsidRPr="00CF1A49" w:rsidRDefault="00C86609" w:rsidP="00913946">
            <w:pPr>
              <w:pStyle w:val="ContactInfoEmphasis"/>
              <w:contextualSpacing w:val="0"/>
            </w:pPr>
            <w:sdt>
              <w:sdtPr>
                <w:alias w:val="Enter email:"/>
                <w:tag w:val="Enter email:"/>
                <w:id w:val="1154873695"/>
                <w:placeholder>
                  <w:docPart w:val="A89A11A244CE4830883C34CDA4CC42DC"/>
                </w:placeholder>
                <w:temporary/>
                <w:showingPlcHdr/>
                <w15:appearance w15:val="hidden"/>
              </w:sdtPr>
              <w:sdtEndPr/>
              <w:sdtContent>
                <w:r w:rsidR="00C57FC6" w:rsidRPr="00CF1A49">
                  <w:t>Email</w:t>
                </w:r>
              </w:sdtContent>
            </w:sdt>
            <w:r w:rsidR="009B6D7B">
              <w:t xml:space="preserve"> : a</w:t>
            </w:r>
            <w:r w:rsidR="005B5B03">
              <w:t>reejhaidersyed</w:t>
            </w:r>
            <w:r w:rsidR="009B6D7B">
              <w:t>@gmail.com</w:t>
            </w:r>
          </w:p>
        </w:tc>
      </w:tr>
      <w:tr w:rsidR="009571D8" w:rsidRPr="00CF1A49" w14:paraId="41550F4A" w14:textId="77777777" w:rsidTr="00692703">
        <w:tc>
          <w:tcPr>
            <w:tcW w:w="9360" w:type="dxa"/>
            <w:tcMar>
              <w:top w:w="432" w:type="dxa"/>
            </w:tcMar>
          </w:tcPr>
          <w:p w14:paraId="06DFD96C" w14:textId="319A891D" w:rsidR="009B6D7B" w:rsidRPr="009B6D7B" w:rsidRDefault="009B6D7B" w:rsidP="00913946">
            <w:pPr>
              <w:contextualSpacing w:val="0"/>
              <w:rPr>
                <w:rFonts w:asciiTheme="majorHAnsi" w:hAnsiTheme="majorHAnsi"/>
                <w:b/>
                <w:bCs/>
                <w:sz w:val="28"/>
                <w:szCs w:val="28"/>
              </w:rPr>
            </w:pPr>
            <w:r w:rsidRPr="009B6D7B">
              <w:rPr>
                <w:rFonts w:asciiTheme="majorHAnsi" w:hAnsiTheme="majorHAnsi"/>
                <w:b/>
                <w:bCs/>
                <w:sz w:val="28"/>
                <w:szCs w:val="28"/>
              </w:rPr>
              <w:t>SUMMARY</w:t>
            </w:r>
          </w:p>
          <w:p w14:paraId="679E5CA5" w14:textId="622234CD" w:rsidR="001755A8" w:rsidRPr="00CF1A49" w:rsidRDefault="005B5B03" w:rsidP="00913946">
            <w:pPr>
              <w:contextualSpacing w:val="0"/>
            </w:pPr>
            <w:r>
              <w:t>BSc</w:t>
            </w:r>
            <w:r w:rsidRPr="009B6D7B">
              <w:t xml:space="preserve"> </w:t>
            </w:r>
            <w:r w:rsidR="009B6D7B" w:rsidRPr="009B6D7B">
              <w:t>(graduate) familiar with major</w:t>
            </w:r>
            <w:r>
              <w:t xml:space="preserve"> scientific</w:t>
            </w:r>
            <w:r w:rsidR="009B6D7B" w:rsidRPr="009B6D7B">
              <w:t xml:space="preserve"> standards. Experience with multiple applications, including communications, </w:t>
            </w:r>
            <w:proofErr w:type="spellStart"/>
            <w:r w:rsidR="009B6D7B" w:rsidRPr="009B6D7B">
              <w:t>c++</w:t>
            </w:r>
            <w:proofErr w:type="spellEnd"/>
            <w:r w:rsidR="009B6D7B">
              <w:t>, ,</w:t>
            </w:r>
            <w:r w:rsidR="009B6D7B" w:rsidRPr="009B6D7B">
              <w:t xml:space="preserve"> </w:t>
            </w:r>
            <w:proofErr w:type="spellStart"/>
            <w:r w:rsidR="009B6D7B" w:rsidRPr="009B6D7B">
              <w:t>autocad</w:t>
            </w:r>
            <w:proofErr w:type="spellEnd"/>
            <w:r w:rsidR="009B6D7B" w:rsidRPr="009B6D7B">
              <w:t xml:space="preserve"> </w:t>
            </w:r>
            <w:r w:rsidR="009B6D7B">
              <w:t xml:space="preserve">and proteus </w:t>
            </w:r>
            <w:r w:rsidR="009B6D7B" w:rsidRPr="009B6D7B">
              <w:t>software</w:t>
            </w:r>
            <w:r>
              <w:t xml:space="preserve">, </w:t>
            </w:r>
            <w:r w:rsidR="00B85296">
              <w:t>GIS,</w:t>
            </w:r>
            <w:r>
              <w:t xml:space="preserve"> and global positioning, </w:t>
            </w:r>
            <w:r w:rsidR="00B85296">
              <w:t xml:space="preserve">google </w:t>
            </w:r>
            <w:r>
              <w:t>earth surfing. Moreover, understanding of environmental engineering and its application in various fields.</w:t>
            </w:r>
          </w:p>
        </w:tc>
      </w:tr>
    </w:tbl>
    <w:p w14:paraId="0EDEBAC1" w14:textId="2937416B" w:rsidR="00096051" w:rsidRPr="00CF1A49" w:rsidRDefault="00096051" w:rsidP="004E01EB">
      <w:pPr>
        <w:pStyle w:val="Heading1"/>
      </w:pPr>
    </w:p>
    <w:sdt>
      <w:sdtPr>
        <w:alias w:val="Education:"/>
        <w:tag w:val="Education:"/>
        <w:id w:val="-1908763273"/>
        <w:placeholder>
          <w:docPart w:val="CB3BFA0C1E4E4CCBAC1720AA1AC7EBE6"/>
        </w:placeholder>
        <w:temporary/>
        <w:showingPlcHdr/>
        <w15:appearance w15:val="hidden"/>
      </w:sdtPr>
      <w:sdtEndPr/>
      <w:sdtContent>
        <w:p w14:paraId="60900423" w14:textId="77777777" w:rsidR="00DA59AA" w:rsidRPr="00CF1A49" w:rsidRDefault="00DA59AA" w:rsidP="0097790C">
          <w:pPr>
            <w:pStyle w:val="Heading1"/>
          </w:pPr>
          <w:r w:rsidRPr="00CF1A49">
            <w:t>Education</w:t>
          </w:r>
        </w:p>
      </w:sdtContent>
    </w:sdt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1D0BF1" w:rsidRPr="00CF1A49" w14:paraId="31F1A9A3" w14:textId="77777777" w:rsidTr="00D66A52">
        <w:tc>
          <w:tcPr>
            <w:tcW w:w="9355" w:type="dxa"/>
          </w:tcPr>
          <w:p w14:paraId="0FFBA3EF" w14:textId="271D1ECA" w:rsidR="001D0BF1" w:rsidRPr="00CF1A49" w:rsidRDefault="00525171" w:rsidP="001D0BF1">
            <w:pPr>
              <w:pStyle w:val="Heading3"/>
              <w:contextualSpacing w:val="0"/>
              <w:outlineLvl w:val="2"/>
            </w:pPr>
            <w:r>
              <w:t>SEPTEMBER</w:t>
            </w:r>
            <w:r w:rsidR="001D0BF1" w:rsidRPr="00CF1A49">
              <w:t xml:space="preserve"> </w:t>
            </w:r>
            <w:r>
              <w:t>20</w:t>
            </w:r>
            <w:r w:rsidR="005B5B03">
              <w:t>20</w:t>
            </w:r>
          </w:p>
          <w:p w14:paraId="43CCCCE8" w14:textId="7ABAB890" w:rsidR="001D0BF1" w:rsidRPr="00CF1A49" w:rsidRDefault="005B5B03" w:rsidP="001D0BF1">
            <w:pPr>
              <w:pStyle w:val="Heading2"/>
              <w:contextualSpacing w:val="0"/>
              <w:outlineLvl w:val="1"/>
            </w:pPr>
            <w:r>
              <w:t>bachelor of scincs</w:t>
            </w:r>
            <w:r w:rsidR="001D0BF1" w:rsidRPr="00CF1A49">
              <w:t xml:space="preserve">, </w:t>
            </w:r>
            <w:r>
              <w:rPr>
                <w:b w:val="0"/>
              </w:rPr>
              <w:t>punjab niversity</w:t>
            </w:r>
          </w:p>
          <w:p w14:paraId="22DDCC41" w14:textId="50797D09" w:rsidR="007538DC" w:rsidRPr="00CF1A49" w:rsidRDefault="005B5B03" w:rsidP="007538DC">
            <w:pPr>
              <w:contextualSpacing w:val="0"/>
            </w:pPr>
            <w:r>
              <w:t xml:space="preserve">Completed </w:t>
            </w:r>
            <w:r w:rsidR="00525171">
              <w:t>with CGPA equal to 3.79.</w:t>
            </w:r>
          </w:p>
        </w:tc>
      </w:tr>
      <w:tr w:rsidR="00F61DF9" w:rsidRPr="00CF1A49" w14:paraId="4A0D4710" w14:textId="77777777" w:rsidTr="00F61DF9">
        <w:tc>
          <w:tcPr>
            <w:tcW w:w="9355" w:type="dxa"/>
            <w:tcMar>
              <w:top w:w="216" w:type="dxa"/>
            </w:tcMar>
          </w:tcPr>
          <w:p w14:paraId="1F05ABC2" w14:textId="2D49DD6D" w:rsidR="00F61DF9" w:rsidRPr="00CF1A49" w:rsidRDefault="00525171" w:rsidP="00F61DF9">
            <w:pPr>
              <w:pStyle w:val="Heading3"/>
              <w:contextualSpacing w:val="0"/>
              <w:outlineLvl w:val="2"/>
            </w:pPr>
            <w:r>
              <w:t>april</w:t>
            </w:r>
            <w:r w:rsidR="00F61DF9" w:rsidRPr="00CF1A49">
              <w:t xml:space="preserve"> </w:t>
            </w:r>
            <w:r>
              <w:t>201</w:t>
            </w:r>
            <w:r w:rsidR="005B5B03">
              <w:t>7</w:t>
            </w:r>
          </w:p>
          <w:p w14:paraId="664259E7" w14:textId="06871342" w:rsidR="005B5B03" w:rsidRDefault="009759B8" w:rsidP="005B5B03">
            <w:pPr>
              <w:pStyle w:val="Heading2"/>
              <w:contextualSpacing w:val="0"/>
              <w:outlineLvl w:val="1"/>
              <w:rPr>
                <w:b w:val="0"/>
              </w:rPr>
            </w:pPr>
            <w:r>
              <w:t>HS</w:t>
            </w:r>
            <w:r w:rsidR="00525171">
              <w:t>SC</w:t>
            </w:r>
            <w:r w:rsidR="00F61DF9" w:rsidRPr="00CF1A49">
              <w:t xml:space="preserve">, </w:t>
            </w:r>
            <w:r w:rsidR="005B5B03">
              <w:rPr>
                <w:b w:val="0"/>
              </w:rPr>
              <w:t xml:space="preserve">army PUBLIC school and college </w:t>
            </w:r>
          </w:p>
          <w:p w14:paraId="4CA7524E" w14:textId="66961CC9" w:rsidR="00F61DF9" w:rsidRDefault="009759B8" w:rsidP="005B5B03">
            <w:pPr>
              <w:pStyle w:val="Heading2"/>
              <w:contextualSpacing w:val="0"/>
              <w:outlineLvl w:val="1"/>
            </w:pPr>
            <w:r>
              <w:t xml:space="preserve">Passed with </w:t>
            </w:r>
            <w:r w:rsidR="005B5B03">
              <w:t>73</w:t>
            </w:r>
            <w:r>
              <w:t>.8%</w:t>
            </w:r>
          </w:p>
        </w:tc>
      </w:tr>
    </w:tbl>
    <w:sdt>
      <w:sdtPr>
        <w:alias w:val="Skills:"/>
        <w:tag w:val="Skills:"/>
        <w:id w:val="-1392877668"/>
        <w:placeholder>
          <w:docPart w:val="E6192ECFC9CF414A9F2704C01C537439"/>
        </w:placeholder>
        <w:temporary/>
        <w:showingPlcHdr/>
        <w15:appearance w15:val="hidden"/>
      </w:sdtPr>
      <w:sdtEndPr/>
      <w:sdtContent>
        <w:p w14:paraId="7A6C0AA6" w14:textId="77777777" w:rsidR="00486277" w:rsidRPr="00CF1A49" w:rsidRDefault="00486277" w:rsidP="00486277">
          <w:pPr>
            <w:pStyle w:val="Heading1"/>
          </w:pPr>
          <w:r w:rsidRPr="00CF1A49">
            <w:t>Skills</w:t>
          </w:r>
        </w:p>
      </w:sdtContent>
    </w:sdt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"/>
      </w:tblPr>
      <w:tblGrid>
        <w:gridCol w:w="4680"/>
        <w:gridCol w:w="4680"/>
      </w:tblGrid>
      <w:tr w:rsidR="003A0632" w:rsidRPr="006E1507" w14:paraId="6F994512" w14:textId="77777777" w:rsidTr="00CF1A49">
        <w:tc>
          <w:tcPr>
            <w:tcW w:w="4675" w:type="dxa"/>
          </w:tcPr>
          <w:p w14:paraId="69D53F7F" w14:textId="5C4EF5C2" w:rsidR="00096051" w:rsidRDefault="00096051" w:rsidP="00096051">
            <w:pPr>
              <w:pStyle w:val="ListBullet"/>
              <w:contextualSpacing w:val="0"/>
            </w:pPr>
            <w:r>
              <w:t>Web development</w:t>
            </w:r>
          </w:p>
          <w:p w14:paraId="1DE17A58" w14:textId="25003B38" w:rsidR="001E3120" w:rsidRPr="006E1507" w:rsidRDefault="009759B8" w:rsidP="006E1507">
            <w:pPr>
              <w:pStyle w:val="ListBullet"/>
              <w:contextualSpacing w:val="0"/>
            </w:pPr>
            <w:r>
              <w:t>Experience in Proteus software</w:t>
            </w:r>
          </w:p>
          <w:p w14:paraId="7FD2A70A" w14:textId="77777777" w:rsidR="001F4E6D" w:rsidRDefault="009759B8" w:rsidP="006E1507">
            <w:pPr>
              <w:pStyle w:val="ListBullet"/>
              <w:contextualSpacing w:val="0"/>
            </w:pPr>
            <w:r>
              <w:t>Experience in C++ and python</w:t>
            </w:r>
          </w:p>
          <w:p w14:paraId="208BB648" w14:textId="77777777" w:rsidR="009759B8" w:rsidRDefault="009759B8" w:rsidP="006E1507">
            <w:pPr>
              <w:pStyle w:val="ListBullet"/>
              <w:contextualSpacing w:val="0"/>
            </w:pPr>
            <w:r>
              <w:t>Communication skills</w:t>
            </w:r>
          </w:p>
          <w:p w14:paraId="2C160A06" w14:textId="77777777" w:rsidR="005B5B03" w:rsidRDefault="005B5B03" w:rsidP="006E1507">
            <w:pPr>
              <w:pStyle w:val="ListBullet"/>
              <w:contextualSpacing w:val="0"/>
            </w:pPr>
            <w:r>
              <w:t>GIS (global information system)</w:t>
            </w:r>
          </w:p>
          <w:p w14:paraId="2827257E" w14:textId="77777777" w:rsidR="005B5B03" w:rsidRDefault="005B5B03" w:rsidP="006E1507">
            <w:pPr>
              <w:pStyle w:val="ListBullet"/>
              <w:contextualSpacing w:val="0"/>
            </w:pPr>
            <w:r>
              <w:t>GPS(global positioning system)</w:t>
            </w:r>
          </w:p>
          <w:p w14:paraId="6E1F3524" w14:textId="67B6C067" w:rsidR="005B5B03" w:rsidRPr="006E1507" w:rsidRDefault="005B5B03" w:rsidP="006E1507">
            <w:pPr>
              <w:pStyle w:val="ListBullet"/>
              <w:contextualSpacing w:val="0"/>
            </w:pPr>
            <w:r>
              <w:t>MS excel</w:t>
            </w:r>
          </w:p>
        </w:tc>
        <w:tc>
          <w:tcPr>
            <w:tcW w:w="4675" w:type="dxa"/>
            <w:tcMar>
              <w:left w:w="360" w:type="dxa"/>
            </w:tcMar>
          </w:tcPr>
          <w:p w14:paraId="4226EF01" w14:textId="611D9682" w:rsidR="00096051" w:rsidRDefault="00096051" w:rsidP="006E1507">
            <w:pPr>
              <w:pStyle w:val="ListBullet"/>
              <w:contextualSpacing w:val="0"/>
            </w:pPr>
            <w:r>
              <w:t>Digital marketing</w:t>
            </w:r>
          </w:p>
          <w:p w14:paraId="3E46A89B" w14:textId="5C36ECCA" w:rsidR="003A0632" w:rsidRPr="006E1507" w:rsidRDefault="009759B8" w:rsidP="006E1507">
            <w:pPr>
              <w:pStyle w:val="ListBullet"/>
              <w:contextualSpacing w:val="0"/>
            </w:pPr>
            <w:r>
              <w:t xml:space="preserve">In depth knowledge of 3D drawing </w:t>
            </w:r>
            <w:proofErr w:type="spellStart"/>
            <w:r>
              <w:t>autocad</w:t>
            </w:r>
            <w:proofErr w:type="spellEnd"/>
          </w:p>
          <w:p w14:paraId="37BF05F8" w14:textId="4F13F7AB" w:rsidR="001E3120" w:rsidRPr="006E1507" w:rsidRDefault="009759B8" w:rsidP="006E1507">
            <w:pPr>
              <w:pStyle w:val="ListBullet"/>
              <w:contextualSpacing w:val="0"/>
            </w:pPr>
            <w:r>
              <w:t>MS office</w:t>
            </w:r>
          </w:p>
          <w:p w14:paraId="0925A96D" w14:textId="77777777" w:rsidR="001E3120" w:rsidRDefault="009759B8" w:rsidP="006E1507">
            <w:pPr>
              <w:pStyle w:val="ListBullet"/>
              <w:contextualSpacing w:val="0"/>
            </w:pPr>
            <w:r>
              <w:t>Circuit development</w:t>
            </w:r>
          </w:p>
          <w:p w14:paraId="19738656" w14:textId="77777777" w:rsidR="005B5B03" w:rsidRDefault="005B5B03" w:rsidP="006E1507">
            <w:pPr>
              <w:pStyle w:val="ListBullet"/>
              <w:contextualSpacing w:val="0"/>
            </w:pPr>
            <w:r>
              <w:t>Graphic designing</w:t>
            </w:r>
          </w:p>
          <w:p w14:paraId="65C8CDF8" w14:textId="77777777" w:rsidR="005B5B03" w:rsidRDefault="005B5B03" w:rsidP="006E1507">
            <w:pPr>
              <w:pStyle w:val="ListBullet"/>
              <w:contextualSpacing w:val="0"/>
            </w:pPr>
            <w:r>
              <w:t>Google earth surfing</w:t>
            </w:r>
          </w:p>
          <w:p w14:paraId="3654D5C2" w14:textId="5F47FA94" w:rsidR="005B5B03" w:rsidRPr="006E1507" w:rsidRDefault="005B5B03" w:rsidP="006E1507">
            <w:pPr>
              <w:pStyle w:val="ListBullet"/>
              <w:contextualSpacing w:val="0"/>
            </w:pPr>
            <w:r>
              <w:t>MS power point</w:t>
            </w:r>
          </w:p>
        </w:tc>
      </w:tr>
    </w:tbl>
    <w:sdt>
      <w:sdtPr>
        <w:alias w:val="Activities:"/>
        <w:tag w:val="Activities:"/>
        <w:id w:val="1223332893"/>
        <w:placeholder>
          <w:docPart w:val="FFA63EFDFDBC49A3B2E7783525795E8B"/>
        </w:placeholder>
        <w:temporary/>
        <w:showingPlcHdr/>
        <w15:appearance w15:val="hidden"/>
      </w:sdtPr>
      <w:sdtEndPr/>
      <w:sdtContent>
        <w:p w14:paraId="65FBBC52" w14:textId="77777777" w:rsidR="00AD782D" w:rsidRPr="00CF1A49" w:rsidRDefault="0062312F" w:rsidP="0062312F">
          <w:pPr>
            <w:pStyle w:val="Heading1"/>
          </w:pPr>
          <w:r w:rsidRPr="00CF1A49">
            <w:t>Activities</w:t>
          </w:r>
        </w:p>
      </w:sdtContent>
    </w:sdt>
    <w:p w14:paraId="05748E81" w14:textId="4DD2E1E9" w:rsidR="00B51D1B" w:rsidRPr="006E1507" w:rsidRDefault="00096051" w:rsidP="006E1507">
      <w:r>
        <w:t>Reading research papers and learning about information technology. Volunteering in research projects. Recently took workshop o</w:t>
      </w:r>
      <w:r w:rsidR="00E9305A">
        <w:t>n</w:t>
      </w:r>
      <w:r>
        <w:t xml:space="preserve"> digital marketing and web development</w:t>
      </w:r>
      <w:r w:rsidR="005B5B03">
        <w:t xml:space="preserve"> more over working for amazon , writing their promotional articles based on the knowledge of environmental engineering. </w:t>
      </w:r>
      <w:r w:rsidR="00E9305A">
        <w:t xml:space="preserve"> Recently took workshop on graphic designing. Give scientific </w:t>
      </w:r>
      <w:r w:rsidR="00B85296">
        <w:t>advice</w:t>
      </w:r>
      <w:r w:rsidR="00E9305A">
        <w:t xml:space="preserve"> to make the technology and product </w:t>
      </w:r>
      <w:proofErr w:type="gramStart"/>
      <w:r w:rsidR="00E9305A">
        <w:t>environmental</w:t>
      </w:r>
      <w:proofErr w:type="gramEnd"/>
      <w:r w:rsidR="00E9305A">
        <w:t xml:space="preserve">  friendly based on my knowledge of environmental engineering.</w:t>
      </w:r>
      <w:r w:rsidR="00305800">
        <w:t xml:space="preserve"> And recently participated in robotics contest held in national university of science and technology and working in institute of space and technology .</w:t>
      </w:r>
    </w:p>
    <w:sectPr w:rsidR="00B51D1B" w:rsidRPr="006E1507" w:rsidSect="005A1B10">
      <w:footerReference w:type="default" r:id="rId7"/>
      <w:headerReference w:type="first" r:id="rId8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04D754" w14:textId="77777777" w:rsidR="00C86609" w:rsidRDefault="00C86609" w:rsidP="0068194B">
      <w:r>
        <w:separator/>
      </w:r>
    </w:p>
    <w:p w14:paraId="76C55E52" w14:textId="77777777" w:rsidR="00C86609" w:rsidRDefault="00C86609"/>
    <w:p w14:paraId="0CC06175" w14:textId="77777777" w:rsidR="00C86609" w:rsidRDefault="00C86609"/>
  </w:endnote>
  <w:endnote w:type="continuationSeparator" w:id="0">
    <w:p w14:paraId="5EC3A262" w14:textId="77777777" w:rsidR="00C86609" w:rsidRDefault="00C86609" w:rsidP="0068194B">
      <w:r>
        <w:continuationSeparator/>
      </w:r>
    </w:p>
    <w:p w14:paraId="12397E1E" w14:textId="77777777" w:rsidR="00C86609" w:rsidRDefault="00C86609"/>
    <w:p w14:paraId="42A809AF" w14:textId="77777777" w:rsidR="00C86609" w:rsidRDefault="00C866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576C8A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19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BEBDB5" w14:textId="77777777" w:rsidR="00C86609" w:rsidRDefault="00C86609" w:rsidP="0068194B">
      <w:r>
        <w:separator/>
      </w:r>
    </w:p>
    <w:p w14:paraId="0A8092A3" w14:textId="77777777" w:rsidR="00C86609" w:rsidRDefault="00C86609"/>
    <w:p w14:paraId="01862E71" w14:textId="77777777" w:rsidR="00C86609" w:rsidRDefault="00C86609"/>
  </w:footnote>
  <w:footnote w:type="continuationSeparator" w:id="0">
    <w:p w14:paraId="6E806D61" w14:textId="77777777" w:rsidR="00C86609" w:rsidRDefault="00C86609" w:rsidP="0068194B">
      <w:r>
        <w:continuationSeparator/>
      </w:r>
    </w:p>
    <w:p w14:paraId="4FF10EB2" w14:textId="77777777" w:rsidR="00C86609" w:rsidRDefault="00C86609"/>
    <w:p w14:paraId="6DCDACD6" w14:textId="77777777" w:rsidR="00C86609" w:rsidRDefault="00C8660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001438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14567B8" wp14:editId="3EA8D549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 descr="Header dividing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6D33F342" id="Straight Connector 5" o:spid="_x0000_s1026" alt="Header dividing line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3"/>
  </w:num>
  <w:num w:numId="7">
    <w:abstractNumId w:val="11"/>
  </w:num>
  <w:num w:numId="8">
    <w:abstractNumId w:val="2"/>
  </w:num>
  <w:num w:numId="9">
    <w:abstractNumId w:val="12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xNDW2NDEwNjE3NjFQ0lEKTi0uzszPAykwrQUAbURMkSwAAAA="/>
  </w:docVars>
  <w:rsids>
    <w:rsidRoot w:val="009B6D7B"/>
    <w:rsid w:val="000001EF"/>
    <w:rsid w:val="00007322"/>
    <w:rsid w:val="00007728"/>
    <w:rsid w:val="00024584"/>
    <w:rsid w:val="00024730"/>
    <w:rsid w:val="00055E95"/>
    <w:rsid w:val="0007021F"/>
    <w:rsid w:val="00096051"/>
    <w:rsid w:val="000B2BA5"/>
    <w:rsid w:val="000F2F8C"/>
    <w:rsid w:val="0010006E"/>
    <w:rsid w:val="001045A8"/>
    <w:rsid w:val="00114A91"/>
    <w:rsid w:val="001427E1"/>
    <w:rsid w:val="00163668"/>
    <w:rsid w:val="00171566"/>
    <w:rsid w:val="00174676"/>
    <w:rsid w:val="001755A8"/>
    <w:rsid w:val="00184014"/>
    <w:rsid w:val="00192008"/>
    <w:rsid w:val="001C0E68"/>
    <w:rsid w:val="001C4B6F"/>
    <w:rsid w:val="001D0BF1"/>
    <w:rsid w:val="001E3120"/>
    <w:rsid w:val="001E7E0C"/>
    <w:rsid w:val="001F0BB0"/>
    <w:rsid w:val="001F4E6D"/>
    <w:rsid w:val="001F6140"/>
    <w:rsid w:val="00203573"/>
    <w:rsid w:val="0020597D"/>
    <w:rsid w:val="00213B4C"/>
    <w:rsid w:val="002253B0"/>
    <w:rsid w:val="00236D54"/>
    <w:rsid w:val="00241D8C"/>
    <w:rsid w:val="00241FDB"/>
    <w:rsid w:val="0024720C"/>
    <w:rsid w:val="0025160D"/>
    <w:rsid w:val="002617AE"/>
    <w:rsid w:val="002638D0"/>
    <w:rsid w:val="002647D3"/>
    <w:rsid w:val="00275EAE"/>
    <w:rsid w:val="00294998"/>
    <w:rsid w:val="00297F18"/>
    <w:rsid w:val="002A1945"/>
    <w:rsid w:val="002B2958"/>
    <w:rsid w:val="002B3FC8"/>
    <w:rsid w:val="002D23C5"/>
    <w:rsid w:val="002D6137"/>
    <w:rsid w:val="002E7E61"/>
    <w:rsid w:val="002F05E5"/>
    <w:rsid w:val="002F254D"/>
    <w:rsid w:val="002F30E4"/>
    <w:rsid w:val="00305800"/>
    <w:rsid w:val="00307140"/>
    <w:rsid w:val="00316DFF"/>
    <w:rsid w:val="00325B57"/>
    <w:rsid w:val="00336056"/>
    <w:rsid w:val="003544E1"/>
    <w:rsid w:val="00366398"/>
    <w:rsid w:val="003A0632"/>
    <w:rsid w:val="003A30E5"/>
    <w:rsid w:val="003A6ADF"/>
    <w:rsid w:val="003B5928"/>
    <w:rsid w:val="003D380F"/>
    <w:rsid w:val="003E160D"/>
    <w:rsid w:val="003F1D5F"/>
    <w:rsid w:val="00405128"/>
    <w:rsid w:val="00406CFF"/>
    <w:rsid w:val="00416B25"/>
    <w:rsid w:val="00420592"/>
    <w:rsid w:val="004319E0"/>
    <w:rsid w:val="00437E8C"/>
    <w:rsid w:val="00440225"/>
    <w:rsid w:val="004726BC"/>
    <w:rsid w:val="00474105"/>
    <w:rsid w:val="00480E6E"/>
    <w:rsid w:val="00486277"/>
    <w:rsid w:val="00494CF6"/>
    <w:rsid w:val="00495F8D"/>
    <w:rsid w:val="004A1FAE"/>
    <w:rsid w:val="004A32FF"/>
    <w:rsid w:val="004B06EB"/>
    <w:rsid w:val="004B6AD0"/>
    <w:rsid w:val="004C2D5D"/>
    <w:rsid w:val="004C33E1"/>
    <w:rsid w:val="004E01EB"/>
    <w:rsid w:val="004E2794"/>
    <w:rsid w:val="00510392"/>
    <w:rsid w:val="00513E2A"/>
    <w:rsid w:val="00525171"/>
    <w:rsid w:val="00566A35"/>
    <w:rsid w:val="0056701E"/>
    <w:rsid w:val="005740D7"/>
    <w:rsid w:val="005A0F26"/>
    <w:rsid w:val="005A1B10"/>
    <w:rsid w:val="005A6850"/>
    <w:rsid w:val="005B1B1B"/>
    <w:rsid w:val="005B5B03"/>
    <w:rsid w:val="005C5932"/>
    <w:rsid w:val="005D3CA7"/>
    <w:rsid w:val="005D4CC1"/>
    <w:rsid w:val="005F4B91"/>
    <w:rsid w:val="005F55D2"/>
    <w:rsid w:val="0062312F"/>
    <w:rsid w:val="00625F2C"/>
    <w:rsid w:val="006618E9"/>
    <w:rsid w:val="0068194B"/>
    <w:rsid w:val="00692703"/>
    <w:rsid w:val="006A1962"/>
    <w:rsid w:val="006B5D48"/>
    <w:rsid w:val="006B7D7B"/>
    <w:rsid w:val="006C1A5E"/>
    <w:rsid w:val="006E1507"/>
    <w:rsid w:val="00712D8B"/>
    <w:rsid w:val="007273B7"/>
    <w:rsid w:val="00733E0A"/>
    <w:rsid w:val="0074403D"/>
    <w:rsid w:val="00746D44"/>
    <w:rsid w:val="007538DC"/>
    <w:rsid w:val="00757803"/>
    <w:rsid w:val="0079206B"/>
    <w:rsid w:val="00796076"/>
    <w:rsid w:val="007C0566"/>
    <w:rsid w:val="007C606B"/>
    <w:rsid w:val="007E6A61"/>
    <w:rsid w:val="00801140"/>
    <w:rsid w:val="00803404"/>
    <w:rsid w:val="00834955"/>
    <w:rsid w:val="00855B59"/>
    <w:rsid w:val="00860461"/>
    <w:rsid w:val="0086487C"/>
    <w:rsid w:val="00870B20"/>
    <w:rsid w:val="008829F8"/>
    <w:rsid w:val="00885897"/>
    <w:rsid w:val="008A6538"/>
    <w:rsid w:val="008C7056"/>
    <w:rsid w:val="008F3B14"/>
    <w:rsid w:val="00901899"/>
    <w:rsid w:val="0090344B"/>
    <w:rsid w:val="00905715"/>
    <w:rsid w:val="0091321E"/>
    <w:rsid w:val="00913946"/>
    <w:rsid w:val="0092726B"/>
    <w:rsid w:val="009361BA"/>
    <w:rsid w:val="00944F78"/>
    <w:rsid w:val="009510E7"/>
    <w:rsid w:val="00952C89"/>
    <w:rsid w:val="009571D8"/>
    <w:rsid w:val="009650EA"/>
    <w:rsid w:val="009759B8"/>
    <w:rsid w:val="0097790C"/>
    <w:rsid w:val="0098506E"/>
    <w:rsid w:val="009A44CE"/>
    <w:rsid w:val="009B6D7B"/>
    <w:rsid w:val="009C4DFC"/>
    <w:rsid w:val="009D44F8"/>
    <w:rsid w:val="009E3160"/>
    <w:rsid w:val="009F220C"/>
    <w:rsid w:val="009F3B05"/>
    <w:rsid w:val="009F4931"/>
    <w:rsid w:val="00A14534"/>
    <w:rsid w:val="00A16DAA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615E1"/>
    <w:rsid w:val="00A755E8"/>
    <w:rsid w:val="00A93A5D"/>
    <w:rsid w:val="00AB32F8"/>
    <w:rsid w:val="00AB610B"/>
    <w:rsid w:val="00AD360E"/>
    <w:rsid w:val="00AD40FB"/>
    <w:rsid w:val="00AD782D"/>
    <w:rsid w:val="00AE7650"/>
    <w:rsid w:val="00B10EBE"/>
    <w:rsid w:val="00B236F1"/>
    <w:rsid w:val="00B50F99"/>
    <w:rsid w:val="00B51D1B"/>
    <w:rsid w:val="00B540F4"/>
    <w:rsid w:val="00B60FD0"/>
    <w:rsid w:val="00B622DF"/>
    <w:rsid w:val="00B6332A"/>
    <w:rsid w:val="00B81760"/>
    <w:rsid w:val="00B8494C"/>
    <w:rsid w:val="00B85296"/>
    <w:rsid w:val="00BA1546"/>
    <w:rsid w:val="00BB4E51"/>
    <w:rsid w:val="00BC5F32"/>
    <w:rsid w:val="00BD431F"/>
    <w:rsid w:val="00BD4F32"/>
    <w:rsid w:val="00BE423E"/>
    <w:rsid w:val="00BF61AC"/>
    <w:rsid w:val="00C47FA6"/>
    <w:rsid w:val="00C57FC6"/>
    <w:rsid w:val="00C66A7D"/>
    <w:rsid w:val="00C779DA"/>
    <w:rsid w:val="00C814F7"/>
    <w:rsid w:val="00C86609"/>
    <w:rsid w:val="00CA4B4D"/>
    <w:rsid w:val="00CB35C3"/>
    <w:rsid w:val="00CD323D"/>
    <w:rsid w:val="00CE4030"/>
    <w:rsid w:val="00CE64B3"/>
    <w:rsid w:val="00CF1A49"/>
    <w:rsid w:val="00D0630C"/>
    <w:rsid w:val="00D243A9"/>
    <w:rsid w:val="00D305E5"/>
    <w:rsid w:val="00D37CD3"/>
    <w:rsid w:val="00D66A52"/>
    <w:rsid w:val="00D66EFA"/>
    <w:rsid w:val="00D72A2D"/>
    <w:rsid w:val="00D9521A"/>
    <w:rsid w:val="00DA3914"/>
    <w:rsid w:val="00DA59AA"/>
    <w:rsid w:val="00DB6915"/>
    <w:rsid w:val="00DB7E1E"/>
    <w:rsid w:val="00DC1B78"/>
    <w:rsid w:val="00DC2A2F"/>
    <w:rsid w:val="00DC600B"/>
    <w:rsid w:val="00DE0FAA"/>
    <w:rsid w:val="00DE136D"/>
    <w:rsid w:val="00DE6534"/>
    <w:rsid w:val="00DF4D6C"/>
    <w:rsid w:val="00E01923"/>
    <w:rsid w:val="00E14498"/>
    <w:rsid w:val="00E2397A"/>
    <w:rsid w:val="00E254DB"/>
    <w:rsid w:val="00E300FC"/>
    <w:rsid w:val="00E362DB"/>
    <w:rsid w:val="00E47246"/>
    <w:rsid w:val="00E5632B"/>
    <w:rsid w:val="00E70240"/>
    <w:rsid w:val="00E71E6B"/>
    <w:rsid w:val="00E81CC5"/>
    <w:rsid w:val="00E85A87"/>
    <w:rsid w:val="00E85B4A"/>
    <w:rsid w:val="00E9305A"/>
    <w:rsid w:val="00E9528E"/>
    <w:rsid w:val="00EA5099"/>
    <w:rsid w:val="00EC1351"/>
    <w:rsid w:val="00EC4CBF"/>
    <w:rsid w:val="00EE2CA8"/>
    <w:rsid w:val="00EF17E8"/>
    <w:rsid w:val="00EF51D9"/>
    <w:rsid w:val="00F130DD"/>
    <w:rsid w:val="00F24884"/>
    <w:rsid w:val="00F476C4"/>
    <w:rsid w:val="00F61DF9"/>
    <w:rsid w:val="00F7447F"/>
    <w:rsid w:val="00F81960"/>
    <w:rsid w:val="00F8769D"/>
    <w:rsid w:val="00F9350C"/>
    <w:rsid w:val="00F94EB5"/>
    <w:rsid w:val="00F9624D"/>
    <w:rsid w:val="00FB31C1"/>
    <w:rsid w:val="00FB58F2"/>
    <w:rsid w:val="00FC6AEA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65DBC7"/>
  <w15:chartTrackingRefBased/>
  <w15:docId w15:val="{61247C36-1894-4BCE-9D0B-D7079A829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p\AppData\Roaming\Microsoft\Templates\Modern%20chronologic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BFB3E4EC2254987BB4AC5870072C5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26670-BD79-49FD-B48F-090F44191A79}"/>
      </w:docPartPr>
      <w:docPartBody>
        <w:p w:rsidR="00D82794" w:rsidRDefault="00D67C1B">
          <w:pPr>
            <w:pStyle w:val="6BFB3E4EC2254987BB4AC5870072C573"/>
          </w:pPr>
          <w:r w:rsidRPr="00CF1A49">
            <w:t>Phone</w:t>
          </w:r>
        </w:p>
      </w:docPartBody>
    </w:docPart>
    <w:docPart>
      <w:docPartPr>
        <w:name w:val="A89A11A244CE4830883C34CDA4CC42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418D0E-1CB1-4FA8-801D-4915295C1071}"/>
      </w:docPartPr>
      <w:docPartBody>
        <w:p w:rsidR="00D82794" w:rsidRDefault="00D67C1B">
          <w:pPr>
            <w:pStyle w:val="A89A11A244CE4830883C34CDA4CC42DC"/>
          </w:pPr>
          <w:r w:rsidRPr="00CF1A49">
            <w:t>Email</w:t>
          </w:r>
        </w:p>
      </w:docPartBody>
    </w:docPart>
    <w:docPart>
      <w:docPartPr>
        <w:name w:val="CB3BFA0C1E4E4CCBAC1720AA1AC7EB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B575CA-CBDA-49DC-A212-0BCBEB65E263}"/>
      </w:docPartPr>
      <w:docPartBody>
        <w:p w:rsidR="00D82794" w:rsidRDefault="00D67C1B">
          <w:pPr>
            <w:pStyle w:val="CB3BFA0C1E4E4CCBAC1720AA1AC7EBE6"/>
          </w:pPr>
          <w:r w:rsidRPr="00CF1A49">
            <w:t>Education</w:t>
          </w:r>
        </w:p>
      </w:docPartBody>
    </w:docPart>
    <w:docPart>
      <w:docPartPr>
        <w:name w:val="E6192ECFC9CF414A9F2704C01C537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EEDFAB-8A17-41DC-943F-8E8CCCB8EBB9}"/>
      </w:docPartPr>
      <w:docPartBody>
        <w:p w:rsidR="00D82794" w:rsidRDefault="00D67C1B">
          <w:pPr>
            <w:pStyle w:val="E6192ECFC9CF414A9F2704C01C537439"/>
          </w:pPr>
          <w:r w:rsidRPr="00CF1A49">
            <w:t>Skills</w:t>
          </w:r>
        </w:p>
      </w:docPartBody>
    </w:docPart>
    <w:docPart>
      <w:docPartPr>
        <w:name w:val="FFA63EFDFDBC49A3B2E7783525795E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525DB1-BDBA-4F83-ABAC-26650307E33C}"/>
      </w:docPartPr>
      <w:docPartBody>
        <w:p w:rsidR="00D82794" w:rsidRDefault="00D67C1B">
          <w:pPr>
            <w:pStyle w:val="FFA63EFDFDBC49A3B2E7783525795E8B"/>
          </w:pPr>
          <w:r w:rsidRPr="00CF1A49">
            <w:t>Activiti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67C1B"/>
    <w:rsid w:val="00087D30"/>
    <w:rsid w:val="00875F3E"/>
    <w:rsid w:val="00964AF9"/>
    <w:rsid w:val="009A64BF"/>
    <w:rsid w:val="00D67C1B"/>
    <w:rsid w:val="00D82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6BFB3E4EC2254987BB4AC5870072C573">
    <w:name w:val="6BFB3E4EC2254987BB4AC5870072C573"/>
  </w:style>
  <w:style w:type="paragraph" w:customStyle="1" w:styleId="A89A11A244CE4830883C34CDA4CC42DC">
    <w:name w:val="A89A11A244CE4830883C34CDA4CC42DC"/>
  </w:style>
  <w:style w:type="character" w:styleId="SubtleReference">
    <w:name w:val="Subtle Reference"/>
    <w:basedOn w:val="DefaultParagraphFont"/>
    <w:uiPriority w:val="10"/>
    <w:qFormat/>
    <w:rPr>
      <w:b/>
      <w:caps w:val="0"/>
      <w:smallCaps/>
      <w:color w:val="595959" w:themeColor="text1" w:themeTint="A6"/>
    </w:rPr>
  </w:style>
  <w:style w:type="paragraph" w:customStyle="1" w:styleId="CB3BFA0C1E4E4CCBAC1720AA1AC7EBE6">
    <w:name w:val="CB3BFA0C1E4E4CCBAC1720AA1AC7EBE6"/>
  </w:style>
  <w:style w:type="paragraph" w:customStyle="1" w:styleId="E6192ECFC9CF414A9F2704C01C537439">
    <w:name w:val="E6192ECFC9CF414A9F2704C01C537439"/>
  </w:style>
  <w:style w:type="paragraph" w:customStyle="1" w:styleId="FFA63EFDFDBC49A3B2E7783525795E8B">
    <w:name w:val="FFA63EFDFDBC49A3B2E7783525795E8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resume</Template>
  <TotalTime>5</TotalTime>
  <Pages>1</Pages>
  <Words>225</Words>
  <Characters>128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Alina Haider Syed (BEE-56)</cp:lastModifiedBy>
  <cp:revision>2</cp:revision>
  <dcterms:created xsi:type="dcterms:W3CDTF">2021-03-30T13:24:00Z</dcterms:created>
  <dcterms:modified xsi:type="dcterms:W3CDTF">2021-03-30T13:24:00Z</dcterms:modified>
  <cp:category/>
</cp:coreProperties>
</file>